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E54E21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Explain the Working of </w:t>
      </w:r>
      <w:r w:rsidR="009F256F">
        <w:rPr>
          <w:rFonts w:ascii="Times New Roman" w:hAnsi="Times New Roman" w:cs="Times New Roman"/>
          <w:b/>
          <w:sz w:val="24"/>
          <w:szCs w:val="24"/>
          <w:u w:val="single"/>
        </w:rPr>
        <w:t>Registers, Modes of Operation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Implement </w:t>
      </w:r>
      <w:r w:rsidR="009F256F">
        <w:rPr>
          <w:rFonts w:ascii="Times New Roman" w:hAnsi="Times New Roman" w:cs="Times New Roman"/>
          <w:b/>
          <w:sz w:val="24"/>
          <w:szCs w:val="24"/>
          <w:u w:val="single"/>
        </w:rPr>
        <w:t>Universal Register Using IC</w:t>
      </w:r>
    </w:p>
    <w:p w:rsidR="00E92458" w:rsidRPr="007B446D" w:rsidRDefault="00E92458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Pr="007B446D" w:rsidRDefault="00E92458" w:rsidP="007B44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Note: For all the circuits in the tasks, your logic diagrams should be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ither hand drawn or from the software logicly.</w:t>
      </w: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Keep them neat and legible. 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These circuits will be having many connections so, for simulations, make sure that you label the inputs and outputs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clearly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se Label tag in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“logically”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Y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ou can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also 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dit the pictures of your outputs in “paint” easily.</w:t>
      </w:r>
    </w:p>
    <w:p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92458" w:rsidRPr="007F7094" w:rsidRDefault="00E92458" w:rsidP="00702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F7094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7F7094" w:rsidRPr="007F7094">
        <w:rPr>
          <w:rFonts w:ascii="Times New Roman" w:hAnsi="Times New Roman" w:cs="Times New Roman"/>
          <w:b/>
          <w:sz w:val="24"/>
          <w:szCs w:val="24"/>
        </w:rPr>
        <w:t xml:space="preserve">4-bit </w:t>
      </w:r>
      <w:r w:rsidR="009F256F">
        <w:rPr>
          <w:rFonts w:ascii="Times New Roman" w:hAnsi="Times New Roman" w:cs="Times New Roman"/>
          <w:b/>
          <w:sz w:val="24"/>
          <w:szCs w:val="24"/>
        </w:rPr>
        <w:t>Shift Register working in PISO mode</w:t>
      </w:r>
      <w:r w:rsidR="007F7094" w:rsidRPr="007F7094">
        <w:rPr>
          <w:rFonts w:ascii="Times New Roman" w:hAnsi="Times New Roman" w:cs="Times New Roman"/>
          <w:b/>
          <w:sz w:val="24"/>
          <w:szCs w:val="24"/>
        </w:rPr>
        <w:t xml:space="preserve"> using </w:t>
      </w:r>
      <w:r w:rsidR="009F256F">
        <w:rPr>
          <w:rFonts w:ascii="Times New Roman" w:hAnsi="Times New Roman" w:cs="Times New Roman"/>
          <w:b/>
          <w:sz w:val="24"/>
          <w:szCs w:val="24"/>
        </w:rPr>
        <w:t xml:space="preserve">D 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>Flip Flop</w:t>
      </w:r>
      <w:r w:rsidR="00316588" w:rsidRPr="007F7094">
        <w:rPr>
          <w:rFonts w:ascii="Times New Roman" w:hAnsi="Times New Roman" w:cs="Times New Roman"/>
          <w:b/>
          <w:sz w:val="24"/>
          <w:szCs w:val="24"/>
        </w:rPr>
        <w:t>.</w:t>
      </w:r>
      <w:r w:rsidR="007B446D" w:rsidRPr="007F7094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EA1413" w:rsidRPr="007B446D" w:rsidRDefault="007F7094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4-Bit </w:t>
      </w:r>
      <w:r w:rsidR="009F256F">
        <w:rPr>
          <w:rFonts w:ascii="Times New Roman" w:hAnsi="Times New Roman" w:cs="Times New Roman"/>
          <w:color w:val="000000"/>
          <w:sz w:val="24"/>
          <w:szCs w:val="24"/>
          <w:u w:val="single"/>
        </w:rPr>
        <w:t>Register in PISO Mode</w:t>
      </w:r>
    </w:p>
    <w:p w:rsidR="007B446D" w:rsidRPr="007B446D" w:rsidRDefault="00316588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:rsidR="00E92458" w:rsidRPr="00316588" w:rsidRDefault="00E92458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F7094" w:rsidRDefault="00316588" w:rsidP="00671B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nstruct a logic circuit for </w:t>
      </w:r>
      <w:r w:rsidR="00CC4C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7094" w:rsidRPr="007F709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-bit </w:t>
      </w:r>
      <w:r w:rsidR="00CC4CB9">
        <w:rPr>
          <w:rFonts w:ascii="Times New Roman" w:hAnsi="Times New Roman" w:cs="Times New Roman"/>
          <w:b/>
          <w:color w:val="000000"/>
          <w:sz w:val="24"/>
          <w:szCs w:val="24"/>
        </w:rPr>
        <w:t>Bidirectional (Left/Right) Shift Register using D</w:t>
      </w: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2B6E39" w:rsidRPr="007F7094">
        <w:rPr>
          <w:rFonts w:ascii="Times New Roman" w:hAnsi="Times New Roman" w:cs="Times New Roman"/>
          <w:b/>
          <w:color w:val="000000"/>
          <w:sz w:val="24"/>
          <w:szCs w:val="24"/>
        </w:rPr>
        <w:t>Flip Flop</w:t>
      </w: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="007B446D" w:rsidRPr="007F7094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F7094" w:rsidRPr="007F7094" w:rsidRDefault="007F7094" w:rsidP="007F7094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B446D" w:rsidRPr="007B446D" w:rsidRDefault="00316588" w:rsidP="007B4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:rsidR="00BA6D91" w:rsidRPr="00316588" w:rsidRDefault="00BA6D91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A92710" w:rsidRPr="007F7094" w:rsidRDefault="00BA6D91" w:rsidP="00A9271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sectPr w:rsidR="00A92710" w:rsidRPr="007F70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37CB" w:rsidRDefault="00C037CB" w:rsidP="00CD739F">
      <w:pPr>
        <w:spacing w:after="0" w:line="240" w:lineRule="auto"/>
      </w:pPr>
      <w:r>
        <w:separator/>
      </w:r>
    </w:p>
  </w:endnote>
  <w:endnote w:type="continuationSeparator" w:id="0">
    <w:p w:rsidR="00C037CB" w:rsidRDefault="00C037CB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37CB" w:rsidRDefault="00C037CB" w:rsidP="00CD739F">
      <w:pPr>
        <w:spacing w:after="0" w:line="240" w:lineRule="auto"/>
      </w:pPr>
      <w:r>
        <w:separator/>
      </w:r>
    </w:p>
  </w:footnote>
  <w:footnote w:type="continuationSeparator" w:id="0">
    <w:p w:rsidR="00C037CB" w:rsidRDefault="00C037CB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7680"/>
    <w:rsid w:val="000362D4"/>
    <w:rsid w:val="0005408E"/>
    <w:rsid w:val="000C0493"/>
    <w:rsid w:val="00194BB3"/>
    <w:rsid w:val="001B2F92"/>
    <w:rsid w:val="001E737E"/>
    <w:rsid w:val="002A52EA"/>
    <w:rsid w:val="002B6E39"/>
    <w:rsid w:val="00316588"/>
    <w:rsid w:val="00345F50"/>
    <w:rsid w:val="003A1866"/>
    <w:rsid w:val="003C1923"/>
    <w:rsid w:val="003D76C5"/>
    <w:rsid w:val="004077A4"/>
    <w:rsid w:val="00426EB2"/>
    <w:rsid w:val="0044659F"/>
    <w:rsid w:val="00491F73"/>
    <w:rsid w:val="004C6D11"/>
    <w:rsid w:val="005347BA"/>
    <w:rsid w:val="00595E05"/>
    <w:rsid w:val="005B5745"/>
    <w:rsid w:val="00601DD4"/>
    <w:rsid w:val="0063251A"/>
    <w:rsid w:val="00656A4E"/>
    <w:rsid w:val="006670E1"/>
    <w:rsid w:val="00680228"/>
    <w:rsid w:val="006D0829"/>
    <w:rsid w:val="00755775"/>
    <w:rsid w:val="00796239"/>
    <w:rsid w:val="007A5016"/>
    <w:rsid w:val="007B446D"/>
    <w:rsid w:val="007F7094"/>
    <w:rsid w:val="00871F8F"/>
    <w:rsid w:val="008B1602"/>
    <w:rsid w:val="008C29E8"/>
    <w:rsid w:val="00951912"/>
    <w:rsid w:val="009F256F"/>
    <w:rsid w:val="00A31FF8"/>
    <w:rsid w:val="00A46DA3"/>
    <w:rsid w:val="00A66C12"/>
    <w:rsid w:val="00A82E67"/>
    <w:rsid w:val="00A92710"/>
    <w:rsid w:val="00AC7F9A"/>
    <w:rsid w:val="00B264C7"/>
    <w:rsid w:val="00B62A25"/>
    <w:rsid w:val="00B7027C"/>
    <w:rsid w:val="00BA39F2"/>
    <w:rsid w:val="00BA639A"/>
    <w:rsid w:val="00BA6D91"/>
    <w:rsid w:val="00BE1E09"/>
    <w:rsid w:val="00C037CB"/>
    <w:rsid w:val="00C0574B"/>
    <w:rsid w:val="00C24F40"/>
    <w:rsid w:val="00C33BB9"/>
    <w:rsid w:val="00CC4CB9"/>
    <w:rsid w:val="00CD739F"/>
    <w:rsid w:val="00DB041C"/>
    <w:rsid w:val="00DF49C2"/>
    <w:rsid w:val="00E52790"/>
    <w:rsid w:val="00E54E21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54613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5</cp:revision>
  <dcterms:created xsi:type="dcterms:W3CDTF">2021-06-28T05:12:00Z</dcterms:created>
  <dcterms:modified xsi:type="dcterms:W3CDTF">2021-06-28T05:35:00Z</dcterms:modified>
</cp:coreProperties>
</file>